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976" w:type="dxa"/>
        <w:jc w:val="center"/>
        <w:tblLook w:val="04A0" w:firstRow="1" w:lastRow="0" w:firstColumn="1" w:lastColumn="0" w:noHBand="0" w:noVBand="1"/>
      </w:tblPr>
      <w:tblGrid>
        <w:gridCol w:w="3744"/>
        <w:gridCol w:w="3744"/>
        <w:gridCol w:w="3744"/>
        <w:gridCol w:w="3744"/>
      </w:tblGrid>
      <w:tr w:rsidR="000D194F" w14:paraId="4DC566FC" w14:textId="6BDD0AEF" w:rsidTr="000D194F">
        <w:trPr>
          <w:jc w:val="center"/>
        </w:trPr>
        <w:tc>
          <w:tcPr>
            <w:tcW w:w="3744" w:type="dxa"/>
          </w:tcPr>
          <w:p w14:paraId="0F998677" w14:textId="5E2997EE" w:rsidR="000D194F" w:rsidRDefault="000D194F" w:rsidP="000D194F">
            <w:pPr>
              <w:jc w:val="center"/>
              <w:rPr>
                <w:b/>
                <w:sz w:val="24"/>
              </w:rPr>
            </w:pPr>
            <w:r w:rsidRPr="00CE1BAD">
              <w:rPr>
                <w:b/>
                <w:sz w:val="24"/>
              </w:rPr>
              <w:t>What Should I Eat?</w:t>
            </w:r>
          </w:p>
        </w:tc>
        <w:tc>
          <w:tcPr>
            <w:tcW w:w="3744" w:type="dxa"/>
          </w:tcPr>
          <w:p w14:paraId="5585FC8D" w14:textId="7EA6E61C" w:rsidR="000D194F" w:rsidRPr="00CE1BAD" w:rsidRDefault="000D194F" w:rsidP="000D194F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Getting Ready for the Day</w:t>
            </w:r>
          </w:p>
        </w:tc>
        <w:tc>
          <w:tcPr>
            <w:tcW w:w="3744" w:type="dxa"/>
          </w:tcPr>
          <w:p w14:paraId="12D69957" w14:textId="484725FA" w:rsidR="000D194F" w:rsidRDefault="000D194F" w:rsidP="000D194F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octor, Doctor!</w:t>
            </w:r>
          </w:p>
        </w:tc>
        <w:tc>
          <w:tcPr>
            <w:tcW w:w="3744" w:type="dxa"/>
          </w:tcPr>
          <w:p w14:paraId="7E43F64C" w14:textId="2BB9CDB2" w:rsidR="000D194F" w:rsidRDefault="000D194F" w:rsidP="000D194F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What’s This Pill?</w:t>
            </w:r>
          </w:p>
        </w:tc>
      </w:tr>
      <w:tr w:rsidR="000D194F" w14:paraId="0468DE37" w14:textId="00153BEC" w:rsidTr="00E47A64">
        <w:trPr>
          <w:trHeight w:val="9422"/>
          <w:jc w:val="center"/>
        </w:trPr>
        <w:tc>
          <w:tcPr>
            <w:tcW w:w="3744" w:type="dxa"/>
          </w:tcPr>
          <w:p w14:paraId="7C9BC79E" w14:textId="77777777" w:rsidR="000D194F" w:rsidRDefault="000D194F" w:rsidP="000D194F">
            <w:pPr>
              <w:rPr>
                <w:sz w:val="24"/>
              </w:rPr>
            </w:pPr>
            <w:r>
              <w:rPr>
                <w:sz w:val="24"/>
              </w:rPr>
              <w:t>What nutrients are especially important to consider when choosing food for a diabetic?</w:t>
            </w:r>
          </w:p>
          <w:p w14:paraId="7F45E1D2" w14:textId="77777777" w:rsidR="000D194F" w:rsidRDefault="000D194F" w:rsidP="000D194F">
            <w:pPr>
              <w:rPr>
                <w:sz w:val="24"/>
              </w:rPr>
            </w:pPr>
          </w:p>
          <w:p w14:paraId="36F52502" w14:textId="77777777" w:rsidR="000D194F" w:rsidRDefault="000D194F" w:rsidP="000D194F">
            <w:pPr>
              <w:rPr>
                <w:sz w:val="24"/>
              </w:rPr>
            </w:pPr>
          </w:p>
          <w:p w14:paraId="759990F8" w14:textId="77777777" w:rsidR="000D194F" w:rsidRDefault="000D194F" w:rsidP="000D194F">
            <w:pPr>
              <w:rPr>
                <w:sz w:val="24"/>
              </w:rPr>
            </w:pPr>
          </w:p>
          <w:p w14:paraId="1F5B72BB" w14:textId="77777777" w:rsidR="000D194F" w:rsidRDefault="000D194F" w:rsidP="000D194F">
            <w:pPr>
              <w:rPr>
                <w:b/>
                <w:sz w:val="24"/>
              </w:rPr>
            </w:pPr>
          </w:p>
          <w:p w14:paraId="124D347F" w14:textId="77777777" w:rsidR="000D194F" w:rsidRDefault="000D194F" w:rsidP="000D194F">
            <w:pPr>
              <w:rPr>
                <w:b/>
                <w:sz w:val="24"/>
              </w:rPr>
            </w:pPr>
          </w:p>
          <w:p w14:paraId="36E3A755" w14:textId="77777777" w:rsidR="000D194F" w:rsidRDefault="000D194F" w:rsidP="000D194F">
            <w:pPr>
              <w:rPr>
                <w:b/>
                <w:sz w:val="24"/>
              </w:rPr>
            </w:pPr>
          </w:p>
          <w:p w14:paraId="56972E63" w14:textId="77777777" w:rsidR="000D194F" w:rsidRDefault="000D194F" w:rsidP="000D194F">
            <w:pPr>
              <w:rPr>
                <w:sz w:val="24"/>
              </w:rPr>
            </w:pPr>
            <w:r w:rsidRPr="00CF70B2">
              <w:rPr>
                <w:sz w:val="24"/>
              </w:rPr>
              <w:t>What 3 meals are the best options?</w:t>
            </w:r>
          </w:p>
          <w:p w14:paraId="00DB62E3" w14:textId="77777777" w:rsidR="000D194F" w:rsidRPr="00CF70B2" w:rsidRDefault="000D194F" w:rsidP="000D194F">
            <w:pPr>
              <w:rPr>
                <w:sz w:val="24"/>
              </w:rPr>
            </w:pPr>
          </w:p>
          <w:p w14:paraId="7B6D468C" w14:textId="77777777" w:rsidR="000D194F" w:rsidRPr="00311744" w:rsidRDefault="000D194F" w:rsidP="000D194F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eal One</w:t>
            </w:r>
          </w:p>
          <w:p w14:paraId="2A386FE2" w14:textId="77777777" w:rsidR="000D194F" w:rsidRDefault="000D194F" w:rsidP="000D194F">
            <w:pPr>
              <w:jc w:val="center"/>
              <w:rPr>
                <w:sz w:val="24"/>
              </w:rPr>
            </w:pPr>
          </w:p>
          <w:p w14:paraId="5228FC41" w14:textId="77777777" w:rsidR="000D194F" w:rsidRDefault="000D194F" w:rsidP="000D194F">
            <w:pPr>
              <w:jc w:val="center"/>
              <w:rPr>
                <w:sz w:val="24"/>
              </w:rPr>
            </w:pPr>
          </w:p>
          <w:p w14:paraId="09622A93" w14:textId="77777777" w:rsidR="000D194F" w:rsidRDefault="000D194F" w:rsidP="000D194F">
            <w:pPr>
              <w:jc w:val="center"/>
              <w:rPr>
                <w:sz w:val="24"/>
              </w:rPr>
            </w:pPr>
          </w:p>
          <w:p w14:paraId="1607FE88" w14:textId="77777777" w:rsidR="000D194F" w:rsidRDefault="000D194F" w:rsidP="000D194F">
            <w:pPr>
              <w:jc w:val="center"/>
              <w:rPr>
                <w:sz w:val="24"/>
              </w:rPr>
            </w:pPr>
          </w:p>
          <w:p w14:paraId="4BBC5291" w14:textId="77777777" w:rsidR="000D194F" w:rsidRDefault="000D194F" w:rsidP="000D194F">
            <w:pPr>
              <w:jc w:val="center"/>
              <w:rPr>
                <w:sz w:val="24"/>
              </w:rPr>
            </w:pPr>
          </w:p>
          <w:p w14:paraId="12B85022" w14:textId="77777777" w:rsidR="000D194F" w:rsidRDefault="000D194F" w:rsidP="000D194F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eal</w:t>
            </w:r>
            <w:r w:rsidRPr="00311744">
              <w:rPr>
                <w:b/>
                <w:sz w:val="24"/>
              </w:rPr>
              <w:t xml:space="preserve"> Two</w:t>
            </w:r>
          </w:p>
          <w:p w14:paraId="43E6D875" w14:textId="77777777" w:rsidR="000D194F" w:rsidRDefault="000D194F" w:rsidP="000D194F">
            <w:pPr>
              <w:rPr>
                <w:b/>
                <w:sz w:val="24"/>
              </w:rPr>
            </w:pPr>
          </w:p>
          <w:p w14:paraId="0A0ACB83" w14:textId="77777777" w:rsidR="000D194F" w:rsidRDefault="000D194F" w:rsidP="000D194F">
            <w:pPr>
              <w:rPr>
                <w:b/>
                <w:sz w:val="24"/>
              </w:rPr>
            </w:pPr>
          </w:p>
          <w:p w14:paraId="5B2E0D3F" w14:textId="77777777" w:rsidR="000D194F" w:rsidRDefault="000D194F" w:rsidP="000D194F">
            <w:pPr>
              <w:rPr>
                <w:b/>
                <w:sz w:val="24"/>
              </w:rPr>
            </w:pPr>
          </w:p>
          <w:p w14:paraId="10BF0D9F" w14:textId="77777777" w:rsidR="000D194F" w:rsidRDefault="000D194F" w:rsidP="000D194F">
            <w:pPr>
              <w:rPr>
                <w:b/>
                <w:sz w:val="24"/>
              </w:rPr>
            </w:pPr>
          </w:p>
          <w:p w14:paraId="0C7A372D" w14:textId="77777777" w:rsidR="000D194F" w:rsidRDefault="000D194F" w:rsidP="000D194F">
            <w:pPr>
              <w:rPr>
                <w:b/>
                <w:sz w:val="24"/>
              </w:rPr>
            </w:pPr>
          </w:p>
          <w:p w14:paraId="47A3657B" w14:textId="77777777" w:rsidR="000D194F" w:rsidRPr="00311744" w:rsidRDefault="000D194F" w:rsidP="000D194F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eal Three</w:t>
            </w:r>
          </w:p>
          <w:p w14:paraId="0F38D3EC" w14:textId="77777777" w:rsidR="000D194F" w:rsidRDefault="000D194F" w:rsidP="000D194F">
            <w:pPr>
              <w:rPr>
                <w:sz w:val="24"/>
              </w:rPr>
            </w:pPr>
          </w:p>
        </w:tc>
        <w:tc>
          <w:tcPr>
            <w:tcW w:w="3744" w:type="dxa"/>
          </w:tcPr>
          <w:p w14:paraId="290CBD38" w14:textId="5D3E6D1F" w:rsidR="000D194F" w:rsidRPr="00CE1BAD" w:rsidRDefault="000D194F" w:rsidP="000D194F">
            <w:pPr>
              <w:rPr>
                <w:sz w:val="24"/>
              </w:rPr>
            </w:pPr>
            <w:r w:rsidRPr="00CE1BAD">
              <w:rPr>
                <w:sz w:val="24"/>
              </w:rPr>
              <w:t xml:space="preserve">What was the most difficult part of getting ready for the day? </w:t>
            </w:r>
          </w:p>
          <w:p w14:paraId="68C3E7DB" w14:textId="77777777" w:rsidR="000D194F" w:rsidRPr="00CE1BAD" w:rsidRDefault="000D194F" w:rsidP="000D194F">
            <w:pPr>
              <w:rPr>
                <w:sz w:val="24"/>
              </w:rPr>
            </w:pPr>
          </w:p>
          <w:p w14:paraId="3EA2A695" w14:textId="77777777" w:rsidR="000D194F" w:rsidRDefault="000D194F" w:rsidP="000D194F">
            <w:pPr>
              <w:rPr>
                <w:sz w:val="24"/>
              </w:rPr>
            </w:pPr>
          </w:p>
          <w:p w14:paraId="00DD7CCC" w14:textId="77777777" w:rsidR="000D194F" w:rsidRDefault="000D194F" w:rsidP="000D194F">
            <w:pPr>
              <w:rPr>
                <w:sz w:val="24"/>
              </w:rPr>
            </w:pPr>
          </w:p>
          <w:p w14:paraId="4C094958" w14:textId="77777777" w:rsidR="000D194F" w:rsidRDefault="000D194F" w:rsidP="000D194F">
            <w:pPr>
              <w:rPr>
                <w:sz w:val="24"/>
              </w:rPr>
            </w:pPr>
          </w:p>
          <w:p w14:paraId="1B4F8765" w14:textId="77777777" w:rsidR="000D194F" w:rsidRDefault="000D194F" w:rsidP="000D194F">
            <w:pPr>
              <w:rPr>
                <w:sz w:val="24"/>
              </w:rPr>
            </w:pPr>
          </w:p>
          <w:p w14:paraId="5509E523" w14:textId="77777777" w:rsidR="000D194F" w:rsidRDefault="000D194F" w:rsidP="000D194F">
            <w:pPr>
              <w:rPr>
                <w:sz w:val="24"/>
              </w:rPr>
            </w:pPr>
          </w:p>
          <w:p w14:paraId="77A85970" w14:textId="77777777" w:rsidR="000D194F" w:rsidRDefault="000D194F" w:rsidP="000D194F">
            <w:pPr>
              <w:rPr>
                <w:sz w:val="24"/>
              </w:rPr>
            </w:pPr>
          </w:p>
          <w:p w14:paraId="107C02D8" w14:textId="77777777" w:rsidR="000D194F" w:rsidRDefault="000D194F" w:rsidP="000D194F">
            <w:pPr>
              <w:rPr>
                <w:sz w:val="24"/>
              </w:rPr>
            </w:pPr>
          </w:p>
          <w:p w14:paraId="0085D457" w14:textId="77777777" w:rsidR="000D194F" w:rsidRDefault="000D194F" w:rsidP="000D194F">
            <w:pPr>
              <w:rPr>
                <w:sz w:val="24"/>
              </w:rPr>
            </w:pPr>
          </w:p>
          <w:p w14:paraId="77713FD1" w14:textId="7A539199" w:rsidR="000D194F" w:rsidRDefault="000D194F" w:rsidP="000D194F">
            <w:pPr>
              <w:rPr>
                <w:sz w:val="24"/>
              </w:rPr>
            </w:pPr>
            <w:r w:rsidRPr="00CE1BAD">
              <w:rPr>
                <w:sz w:val="24"/>
              </w:rPr>
              <w:t>How might you compensate for those challenges on a daily basis?</w:t>
            </w:r>
          </w:p>
          <w:p w14:paraId="7305A319" w14:textId="3A4EF47D" w:rsidR="00E47A64" w:rsidRDefault="00E47A64" w:rsidP="000D194F">
            <w:pPr>
              <w:rPr>
                <w:sz w:val="24"/>
              </w:rPr>
            </w:pPr>
          </w:p>
          <w:p w14:paraId="02062360" w14:textId="4087C3AF" w:rsidR="00E47A64" w:rsidRDefault="00E47A64" w:rsidP="000D194F">
            <w:pPr>
              <w:rPr>
                <w:sz w:val="24"/>
              </w:rPr>
            </w:pPr>
          </w:p>
          <w:p w14:paraId="336AF80E" w14:textId="29BAF5A6" w:rsidR="00E47A64" w:rsidRDefault="00E47A64" w:rsidP="000D194F">
            <w:pPr>
              <w:rPr>
                <w:sz w:val="24"/>
              </w:rPr>
            </w:pPr>
          </w:p>
          <w:p w14:paraId="046E9C81" w14:textId="2276A102" w:rsidR="00E47A64" w:rsidRDefault="00E47A64" w:rsidP="000D194F">
            <w:pPr>
              <w:rPr>
                <w:sz w:val="24"/>
              </w:rPr>
            </w:pPr>
          </w:p>
          <w:p w14:paraId="3C0BA0A5" w14:textId="251EA865" w:rsidR="00E47A64" w:rsidRDefault="00E47A64" w:rsidP="000D194F">
            <w:pPr>
              <w:rPr>
                <w:sz w:val="24"/>
              </w:rPr>
            </w:pPr>
          </w:p>
          <w:p w14:paraId="242EE4FD" w14:textId="36137D86" w:rsidR="00E47A64" w:rsidRDefault="00E47A64" w:rsidP="000D194F">
            <w:pPr>
              <w:rPr>
                <w:sz w:val="24"/>
              </w:rPr>
            </w:pPr>
          </w:p>
          <w:p w14:paraId="24C35FB0" w14:textId="763AACE4" w:rsidR="00E47A64" w:rsidRDefault="00E47A64" w:rsidP="000D194F">
            <w:pPr>
              <w:rPr>
                <w:sz w:val="24"/>
              </w:rPr>
            </w:pPr>
          </w:p>
          <w:p w14:paraId="44078B62" w14:textId="707AFF72" w:rsidR="00E47A64" w:rsidRDefault="00E47A64" w:rsidP="000D194F">
            <w:pPr>
              <w:rPr>
                <w:sz w:val="24"/>
              </w:rPr>
            </w:pPr>
          </w:p>
          <w:p w14:paraId="3E9634B7" w14:textId="18B3CCEA" w:rsidR="00E47A64" w:rsidRPr="00CE1BAD" w:rsidRDefault="00E47A64" w:rsidP="000D194F">
            <w:pPr>
              <w:rPr>
                <w:sz w:val="24"/>
              </w:rPr>
            </w:pPr>
            <w:r>
              <w:rPr>
                <w:sz w:val="24"/>
              </w:rPr>
              <w:t>What services, tools, or inventions could be beneficial for helping older adults get ready for the day and accomplish other similar tasks?</w:t>
            </w:r>
          </w:p>
          <w:p w14:paraId="4EAA2B3D" w14:textId="0603DCE8" w:rsidR="000D194F" w:rsidRDefault="000D194F" w:rsidP="000D194F">
            <w:pPr>
              <w:rPr>
                <w:b/>
                <w:sz w:val="24"/>
              </w:rPr>
            </w:pPr>
          </w:p>
        </w:tc>
        <w:tc>
          <w:tcPr>
            <w:tcW w:w="3744" w:type="dxa"/>
          </w:tcPr>
          <w:p w14:paraId="092E1C36" w14:textId="22ADC602" w:rsidR="000D194F" w:rsidRDefault="000D194F" w:rsidP="000D194F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Find the closest doctors to </w:t>
            </w:r>
          </w:p>
          <w:p w14:paraId="48FCE99B" w14:textId="4B761EE8" w:rsidR="000D194F" w:rsidRDefault="000D194F" w:rsidP="000D194F">
            <w:pPr>
              <w:jc w:val="center"/>
              <w:rPr>
                <w:sz w:val="24"/>
              </w:rPr>
            </w:pPr>
            <w:r>
              <w:rPr>
                <w:sz w:val="24"/>
              </w:rPr>
              <w:t>Scobey, Montana.</w:t>
            </w:r>
          </w:p>
          <w:p w14:paraId="299ABCAC" w14:textId="77777777" w:rsidR="000D194F" w:rsidRPr="00CF70B2" w:rsidRDefault="000D194F" w:rsidP="000D194F">
            <w:pPr>
              <w:rPr>
                <w:sz w:val="24"/>
              </w:rPr>
            </w:pPr>
          </w:p>
          <w:p w14:paraId="3044D266" w14:textId="77777777" w:rsidR="000D194F" w:rsidRPr="00311744" w:rsidRDefault="000D194F" w:rsidP="000D194F">
            <w:pPr>
              <w:rPr>
                <w:b/>
                <w:sz w:val="24"/>
              </w:rPr>
            </w:pPr>
            <w:r w:rsidRPr="00311744">
              <w:rPr>
                <w:b/>
                <w:sz w:val="24"/>
              </w:rPr>
              <w:t>Neurologist</w:t>
            </w:r>
          </w:p>
          <w:p w14:paraId="5B486A92" w14:textId="77777777" w:rsidR="000D194F" w:rsidRDefault="000D194F" w:rsidP="000D194F">
            <w:pPr>
              <w:ind w:left="361"/>
              <w:rPr>
                <w:sz w:val="24"/>
              </w:rPr>
            </w:pPr>
            <w:r>
              <w:rPr>
                <w:sz w:val="24"/>
              </w:rPr>
              <w:t>Name:</w:t>
            </w:r>
          </w:p>
          <w:p w14:paraId="042D42E0" w14:textId="77777777" w:rsidR="000D194F" w:rsidRDefault="000D194F" w:rsidP="000D194F">
            <w:pPr>
              <w:ind w:left="346"/>
              <w:rPr>
                <w:sz w:val="24"/>
              </w:rPr>
            </w:pPr>
            <w:r>
              <w:rPr>
                <w:sz w:val="24"/>
              </w:rPr>
              <w:t>Phone #:</w:t>
            </w:r>
          </w:p>
          <w:p w14:paraId="576B4B10" w14:textId="77777777" w:rsidR="000D194F" w:rsidRDefault="000D194F" w:rsidP="000D194F">
            <w:pPr>
              <w:ind w:left="346"/>
              <w:rPr>
                <w:sz w:val="24"/>
              </w:rPr>
            </w:pPr>
            <w:r>
              <w:rPr>
                <w:sz w:val="24"/>
              </w:rPr>
              <w:t>City, State:</w:t>
            </w:r>
          </w:p>
          <w:p w14:paraId="4A2B8DC9" w14:textId="77777777" w:rsidR="000D194F" w:rsidRDefault="000D194F" w:rsidP="000D194F">
            <w:pPr>
              <w:rPr>
                <w:sz w:val="24"/>
              </w:rPr>
            </w:pPr>
          </w:p>
          <w:p w14:paraId="03EB4438" w14:textId="77777777" w:rsidR="000D194F" w:rsidRDefault="000D194F" w:rsidP="000D194F">
            <w:pPr>
              <w:rPr>
                <w:sz w:val="24"/>
              </w:rPr>
            </w:pPr>
          </w:p>
          <w:p w14:paraId="73A4D6E8" w14:textId="77777777" w:rsidR="000D194F" w:rsidRDefault="000D194F" w:rsidP="000D194F">
            <w:pPr>
              <w:rPr>
                <w:sz w:val="24"/>
              </w:rPr>
            </w:pPr>
          </w:p>
          <w:p w14:paraId="15D575D3" w14:textId="77777777" w:rsidR="000D194F" w:rsidRPr="00311744" w:rsidRDefault="000D194F" w:rsidP="000D194F">
            <w:pPr>
              <w:rPr>
                <w:b/>
                <w:sz w:val="24"/>
              </w:rPr>
            </w:pPr>
            <w:r w:rsidRPr="00311744">
              <w:rPr>
                <w:b/>
                <w:sz w:val="24"/>
              </w:rPr>
              <w:t>Urologist</w:t>
            </w:r>
          </w:p>
          <w:p w14:paraId="3915D6BA" w14:textId="77777777" w:rsidR="000D194F" w:rsidRDefault="000D194F" w:rsidP="000D194F">
            <w:pPr>
              <w:ind w:left="346"/>
              <w:rPr>
                <w:sz w:val="24"/>
              </w:rPr>
            </w:pPr>
            <w:r>
              <w:rPr>
                <w:sz w:val="24"/>
              </w:rPr>
              <w:t>Name:</w:t>
            </w:r>
          </w:p>
          <w:p w14:paraId="15DB6475" w14:textId="77777777" w:rsidR="000D194F" w:rsidRDefault="000D194F" w:rsidP="000D194F">
            <w:pPr>
              <w:ind w:left="346"/>
              <w:rPr>
                <w:sz w:val="24"/>
              </w:rPr>
            </w:pPr>
            <w:r>
              <w:rPr>
                <w:sz w:val="24"/>
              </w:rPr>
              <w:t>Phone #:</w:t>
            </w:r>
          </w:p>
          <w:p w14:paraId="1CA9898A" w14:textId="77777777" w:rsidR="000D194F" w:rsidRDefault="000D194F" w:rsidP="000D194F">
            <w:pPr>
              <w:ind w:left="346"/>
              <w:rPr>
                <w:sz w:val="24"/>
              </w:rPr>
            </w:pPr>
            <w:r>
              <w:rPr>
                <w:sz w:val="24"/>
              </w:rPr>
              <w:t>City, State:</w:t>
            </w:r>
          </w:p>
          <w:p w14:paraId="2F0E2CFB" w14:textId="77777777" w:rsidR="000D194F" w:rsidRDefault="000D194F" w:rsidP="000D194F">
            <w:pPr>
              <w:rPr>
                <w:sz w:val="24"/>
              </w:rPr>
            </w:pPr>
          </w:p>
          <w:p w14:paraId="4DE0555A" w14:textId="77777777" w:rsidR="000D194F" w:rsidRDefault="000D194F" w:rsidP="000D194F">
            <w:pPr>
              <w:rPr>
                <w:sz w:val="24"/>
              </w:rPr>
            </w:pPr>
          </w:p>
          <w:p w14:paraId="32373211" w14:textId="77777777" w:rsidR="000D194F" w:rsidRDefault="000D194F" w:rsidP="000D194F">
            <w:pPr>
              <w:rPr>
                <w:sz w:val="24"/>
              </w:rPr>
            </w:pPr>
          </w:p>
          <w:p w14:paraId="0A887DE3" w14:textId="77777777" w:rsidR="000D194F" w:rsidRPr="00311744" w:rsidRDefault="000D194F" w:rsidP="000D194F">
            <w:pPr>
              <w:rPr>
                <w:b/>
                <w:sz w:val="24"/>
              </w:rPr>
            </w:pPr>
            <w:r w:rsidRPr="00311744">
              <w:rPr>
                <w:b/>
                <w:sz w:val="24"/>
              </w:rPr>
              <w:t>Cardiologist</w:t>
            </w:r>
          </w:p>
          <w:p w14:paraId="31521A6C" w14:textId="77777777" w:rsidR="000D194F" w:rsidRDefault="000D194F" w:rsidP="000D194F">
            <w:pPr>
              <w:ind w:left="346"/>
              <w:rPr>
                <w:sz w:val="24"/>
              </w:rPr>
            </w:pPr>
            <w:r>
              <w:rPr>
                <w:sz w:val="24"/>
              </w:rPr>
              <w:t>Name:</w:t>
            </w:r>
          </w:p>
          <w:p w14:paraId="35CC7A7A" w14:textId="77777777" w:rsidR="000D194F" w:rsidRDefault="000D194F" w:rsidP="000D194F">
            <w:pPr>
              <w:ind w:left="346"/>
              <w:rPr>
                <w:sz w:val="24"/>
              </w:rPr>
            </w:pPr>
            <w:r>
              <w:rPr>
                <w:sz w:val="24"/>
              </w:rPr>
              <w:t>Phone #:</w:t>
            </w:r>
          </w:p>
          <w:p w14:paraId="00835A9D" w14:textId="77777777" w:rsidR="000D194F" w:rsidRDefault="000D194F" w:rsidP="000D194F">
            <w:pPr>
              <w:ind w:left="346"/>
              <w:rPr>
                <w:sz w:val="24"/>
              </w:rPr>
            </w:pPr>
            <w:r>
              <w:rPr>
                <w:sz w:val="24"/>
              </w:rPr>
              <w:t>City, State:</w:t>
            </w:r>
          </w:p>
          <w:p w14:paraId="4A37E6AB" w14:textId="77777777" w:rsidR="000D194F" w:rsidRDefault="000D194F" w:rsidP="000D194F">
            <w:pPr>
              <w:rPr>
                <w:sz w:val="24"/>
              </w:rPr>
            </w:pPr>
          </w:p>
          <w:p w14:paraId="5D98F959" w14:textId="77777777" w:rsidR="000D194F" w:rsidRDefault="000D194F" w:rsidP="000D194F">
            <w:pPr>
              <w:rPr>
                <w:sz w:val="24"/>
              </w:rPr>
            </w:pPr>
          </w:p>
          <w:p w14:paraId="50A2BEB9" w14:textId="77777777" w:rsidR="000D194F" w:rsidRDefault="000D194F" w:rsidP="000D194F">
            <w:pPr>
              <w:rPr>
                <w:sz w:val="24"/>
              </w:rPr>
            </w:pPr>
          </w:p>
          <w:p w14:paraId="0E7B8E8F" w14:textId="77777777" w:rsidR="000D194F" w:rsidRPr="00311744" w:rsidRDefault="000D194F" w:rsidP="000D194F">
            <w:pPr>
              <w:rPr>
                <w:b/>
                <w:sz w:val="24"/>
              </w:rPr>
            </w:pPr>
            <w:r w:rsidRPr="00311744">
              <w:rPr>
                <w:b/>
                <w:sz w:val="24"/>
              </w:rPr>
              <w:t>Oncologist</w:t>
            </w:r>
          </w:p>
          <w:p w14:paraId="3518C523" w14:textId="77777777" w:rsidR="000D194F" w:rsidRDefault="000D194F" w:rsidP="000D194F">
            <w:pPr>
              <w:ind w:left="346"/>
              <w:rPr>
                <w:sz w:val="24"/>
              </w:rPr>
            </w:pPr>
            <w:r>
              <w:rPr>
                <w:sz w:val="24"/>
              </w:rPr>
              <w:t>Name:</w:t>
            </w:r>
          </w:p>
          <w:p w14:paraId="124FAA9B" w14:textId="77777777" w:rsidR="000D194F" w:rsidRDefault="000D194F" w:rsidP="000D194F">
            <w:pPr>
              <w:ind w:left="346"/>
              <w:rPr>
                <w:sz w:val="24"/>
              </w:rPr>
            </w:pPr>
            <w:r>
              <w:rPr>
                <w:sz w:val="24"/>
              </w:rPr>
              <w:t>Phone #:</w:t>
            </w:r>
          </w:p>
          <w:p w14:paraId="1550BC73" w14:textId="77777777" w:rsidR="000D194F" w:rsidRDefault="000D194F" w:rsidP="000D194F">
            <w:pPr>
              <w:ind w:left="346"/>
              <w:rPr>
                <w:sz w:val="24"/>
              </w:rPr>
            </w:pPr>
            <w:r>
              <w:rPr>
                <w:sz w:val="24"/>
              </w:rPr>
              <w:t>City, State:</w:t>
            </w:r>
          </w:p>
          <w:p w14:paraId="555A4DD6" w14:textId="46E38D3A" w:rsidR="000D194F" w:rsidRPr="00CE1BAD" w:rsidRDefault="000D194F" w:rsidP="000D194F">
            <w:pPr>
              <w:rPr>
                <w:sz w:val="26"/>
              </w:rPr>
            </w:pPr>
          </w:p>
        </w:tc>
        <w:tc>
          <w:tcPr>
            <w:tcW w:w="3744" w:type="dxa"/>
          </w:tcPr>
          <w:p w14:paraId="31A7196A" w14:textId="77777777" w:rsidR="000D194F" w:rsidRDefault="000D194F" w:rsidP="000D194F">
            <w:pPr>
              <w:rPr>
                <w:sz w:val="24"/>
              </w:rPr>
            </w:pPr>
            <w:r>
              <w:rPr>
                <w:sz w:val="24"/>
              </w:rPr>
              <w:t xml:space="preserve">Describe how you felt when you completed this activity. </w:t>
            </w:r>
          </w:p>
          <w:p w14:paraId="3600B8B3" w14:textId="77777777" w:rsidR="000D194F" w:rsidRDefault="000D194F" w:rsidP="000D194F">
            <w:pPr>
              <w:rPr>
                <w:sz w:val="24"/>
              </w:rPr>
            </w:pPr>
          </w:p>
          <w:p w14:paraId="1077221F" w14:textId="77777777" w:rsidR="000D194F" w:rsidRDefault="000D194F" w:rsidP="000D194F">
            <w:pPr>
              <w:rPr>
                <w:sz w:val="24"/>
              </w:rPr>
            </w:pPr>
          </w:p>
          <w:p w14:paraId="41BF9EA1" w14:textId="77777777" w:rsidR="000D194F" w:rsidRDefault="000D194F" w:rsidP="000D194F">
            <w:pPr>
              <w:rPr>
                <w:sz w:val="24"/>
              </w:rPr>
            </w:pPr>
          </w:p>
          <w:p w14:paraId="6AFFE7BE" w14:textId="77777777" w:rsidR="000D194F" w:rsidRDefault="000D194F" w:rsidP="000D194F">
            <w:pPr>
              <w:rPr>
                <w:sz w:val="24"/>
              </w:rPr>
            </w:pPr>
          </w:p>
          <w:p w14:paraId="65FF0B94" w14:textId="62C00BA6" w:rsidR="000D194F" w:rsidRDefault="000D194F" w:rsidP="000D194F">
            <w:pPr>
              <w:rPr>
                <w:sz w:val="24"/>
              </w:rPr>
            </w:pPr>
          </w:p>
          <w:p w14:paraId="7C8BBDDC" w14:textId="77777777" w:rsidR="000D194F" w:rsidRDefault="000D194F" w:rsidP="000D194F">
            <w:pPr>
              <w:rPr>
                <w:sz w:val="24"/>
              </w:rPr>
            </w:pPr>
          </w:p>
          <w:p w14:paraId="4505F7C4" w14:textId="77777777" w:rsidR="000D194F" w:rsidRDefault="000D194F" w:rsidP="000D194F">
            <w:pPr>
              <w:rPr>
                <w:sz w:val="24"/>
              </w:rPr>
            </w:pPr>
          </w:p>
          <w:p w14:paraId="191FD51A" w14:textId="77777777" w:rsidR="000D194F" w:rsidRDefault="000D194F" w:rsidP="000D194F">
            <w:pPr>
              <w:rPr>
                <w:sz w:val="24"/>
              </w:rPr>
            </w:pPr>
          </w:p>
          <w:p w14:paraId="0C4021D3" w14:textId="77777777" w:rsidR="000D194F" w:rsidRDefault="000D194F" w:rsidP="000D194F">
            <w:pPr>
              <w:rPr>
                <w:sz w:val="24"/>
              </w:rPr>
            </w:pPr>
          </w:p>
          <w:p w14:paraId="20B14C1B" w14:textId="77777777" w:rsidR="000D194F" w:rsidRDefault="000D194F" w:rsidP="000D194F">
            <w:pPr>
              <w:rPr>
                <w:sz w:val="24"/>
              </w:rPr>
            </w:pPr>
            <w:r>
              <w:rPr>
                <w:sz w:val="24"/>
              </w:rPr>
              <w:t xml:space="preserve">How could you help an older adult with their medications? </w:t>
            </w:r>
          </w:p>
          <w:p w14:paraId="355E3D13" w14:textId="77777777" w:rsidR="000D194F" w:rsidRDefault="000D194F" w:rsidP="000D194F">
            <w:pPr>
              <w:rPr>
                <w:sz w:val="24"/>
              </w:rPr>
            </w:pPr>
          </w:p>
          <w:p w14:paraId="3F924DBE" w14:textId="77777777" w:rsidR="000D194F" w:rsidRDefault="000D194F" w:rsidP="000D194F">
            <w:pPr>
              <w:rPr>
                <w:sz w:val="24"/>
              </w:rPr>
            </w:pPr>
          </w:p>
          <w:p w14:paraId="790346C0" w14:textId="77777777" w:rsidR="000D194F" w:rsidRDefault="000D194F" w:rsidP="000D194F">
            <w:pPr>
              <w:rPr>
                <w:sz w:val="24"/>
              </w:rPr>
            </w:pPr>
          </w:p>
          <w:p w14:paraId="5371B9AE" w14:textId="7094B7E7" w:rsidR="000D194F" w:rsidRDefault="000D194F" w:rsidP="000D194F">
            <w:pPr>
              <w:rPr>
                <w:sz w:val="24"/>
              </w:rPr>
            </w:pPr>
          </w:p>
          <w:p w14:paraId="14600797" w14:textId="430FEA45" w:rsidR="000D194F" w:rsidRDefault="000D194F" w:rsidP="000D194F">
            <w:pPr>
              <w:rPr>
                <w:sz w:val="24"/>
              </w:rPr>
            </w:pPr>
          </w:p>
          <w:p w14:paraId="549B3EAB" w14:textId="77777777" w:rsidR="000D194F" w:rsidRDefault="000D194F" w:rsidP="000D194F">
            <w:pPr>
              <w:rPr>
                <w:sz w:val="24"/>
              </w:rPr>
            </w:pPr>
          </w:p>
          <w:p w14:paraId="444DCFB5" w14:textId="77777777" w:rsidR="000D194F" w:rsidRDefault="000D194F" w:rsidP="000D194F">
            <w:pPr>
              <w:rPr>
                <w:sz w:val="24"/>
              </w:rPr>
            </w:pPr>
          </w:p>
          <w:p w14:paraId="6CBD270D" w14:textId="77777777" w:rsidR="000D194F" w:rsidRDefault="000D194F" w:rsidP="000D194F">
            <w:pPr>
              <w:rPr>
                <w:sz w:val="24"/>
              </w:rPr>
            </w:pPr>
          </w:p>
          <w:p w14:paraId="153DDFEC" w14:textId="2A328E95" w:rsidR="000D194F" w:rsidRDefault="000D194F" w:rsidP="000D194F">
            <w:pPr>
              <w:rPr>
                <w:sz w:val="24"/>
              </w:rPr>
            </w:pPr>
            <w:r>
              <w:rPr>
                <w:sz w:val="24"/>
              </w:rPr>
              <w:t>What services, tools, or inventions could be beneficial for helping older adults with their medications?</w:t>
            </w:r>
          </w:p>
        </w:tc>
      </w:tr>
    </w:tbl>
    <w:p w14:paraId="4621A4CB" w14:textId="601B8BE6" w:rsidR="000D194F" w:rsidRDefault="000D194F" w:rsidP="00CE1BAD">
      <w:pPr>
        <w:rPr>
          <w:b/>
          <w:sz w:val="24"/>
        </w:rPr>
      </w:pPr>
    </w:p>
    <w:p w14:paraId="1BD2EFCB" w14:textId="77777777" w:rsidR="000D194F" w:rsidRDefault="000D194F">
      <w:pPr>
        <w:rPr>
          <w:b/>
          <w:sz w:val="24"/>
        </w:rPr>
      </w:pPr>
      <w:r>
        <w:rPr>
          <w:b/>
          <w:sz w:val="24"/>
        </w:rPr>
        <w:br w:type="page"/>
      </w:r>
      <w:bookmarkStart w:id="0" w:name="_GoBack"/>
      <w:bookmarkEnd w:id="0"/>
    </w:p>
    <w:tbl>
      <w:tblPr>
        <w:tblStyle w:val="TableGrid"/>
        <w:tblW w:w="7488" w:type="dxa"/>
        <w:jc w:val="center"/>
        <w:tblLook w:val="04A0" w:firstRow="1" w:lastRow="0" w:firstColumn="1" w:lastColumn="0" w:noHBand="0" w:noVBand="1"/>
      </w:tblPr>
      <w:tblGrid>
        <w:gridCol w:w="3744"/>
        <w:gridCol w:w="3744"/>
      </w:tblGrid>
      <w:tr w:rsidR="000D194F" w14:paraId="473F4B41" w14:textId="77777777" w:rsidTr="000D194F">
        <w:trPr>
          <w:jc w:val="center"/>
        </w:trPr>
        <w:tc>
          <w:tcPr>
            <w:tcW w:w="3744" w:type="dxa"/>
          </w:tcPr>
          <w:p w14:paraId="39969075" w14:textId="77777777" w:rsidR="000D194F" w:rsidRDefault="000D194F" w:rsidP="009833D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Go Fish!</w:t>
            </w:r>
          </w:p>
        </w:tc>
        <w:tc>
          <w:tcPr>
            <w:tcW w:w="3744" w:type="dxa"/>
          </w:tcPr>
          <w:p w14:paraId="6030B291" w14:textId="77777777" w:rsidR="000D194F" w:rsidRDefault="000D194F" w:rsidP="009833D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ay What?</w:t>
            </w:r>
          </w:p>
        </w:tc>
      </w:tr>
      <w:tr w:rsidR="000D194F" w14:paraId="6B6E65AD" w14:textId="77777777" w:rsidTr="00E47A64">
        <w:trPr>
          <w:trHeight w:val="9872"/>
          <w:jc w:val="center"/>
        </w:trPr>
        <w:tc>
          <w:tcPr>
            <w:tcW w:w="3744" w:type="dxa"/>
          </w:tcPr>
          <w:p w14:paraId="6236C9A3" w14:textId="77777777" w:rsidR="000D194F" w:rsidRDefault="000D194F" w:rsidP="009833D1">
            <w:pPr>
              <w:rPr>
                <w:sz w:val="24"/>
              </w:rPr>
            </w:pPr>
            <w:r>
              <w:rPr>
                <w:sz w:val="24"/>
              </w:rPr>
              <w:t>Describe how you felt when you completed this activity.</w:t>
            </w:r>
          </w:p>
          <w:p w14:paraId="6AE267ED" w14:textId="77777777" w:rsidR="000D194F" w:rsidRDefault="000D194F" w:rsidP="009833D1">
            <w:pPr>
              <w:rPr>
                <w:sz w:val="24"/>
              </w:rPr>
            </w:pPr>
          </w:p>
          <w:p w14:paraId="0AB9D6A7" w14:textId="77777777" w:rsidR="000D194F" w:rsidRDefault="000D194F" w:rsidP="009833D1">
            <w:pPr>
              <w:rPr>
                <w:sz w:val="24"/>
              </w:rPr>
            </w:pPr>
          </w:p>
          <w:p w14:paraId="166C7958" w14:textId="77777777" w:rsidR="000D194F" w:rsidRDefault="000D194F" w:rsidP="009833D1">
            <w:pPr>
              <w:rPr>
                <w:sz w:val="24"/>
              </w:rPr>
            </w:pPr>
          </w:p>
          <w:p w14:paraId="5A77F30B" w14:textId="77777777" w:rsidR="000D194F" w:rsidRDefault="000D194F" w:rsidP="009833D1">
            <w:pPr>
              <w:rPr>
                <w:sz w:val="24"/>
              </w:rPr>
            </w:pPr>
          </w:p>
          <w:p w14:paraId="46B3D12D" w14:textId="77777777" w:rsidR="000D194F" w:rsidRDefault="000D194F" w:rsidP="009833D1">
            <w:pPr>
              <w:rPr>
                <w:sz w:val="24"/>
              </w:rPr>
            </w:pPr>
          </w:p>
          <w:p w14:paraId="7B6C7F90" w14:textId="77777777" w:rsidR="000D194F" w:rsidRDefault="000D194F" w:rsidP="009833D1">
            <w:pPr>
              <w:rPr>
                <w:sz w:val="24"/>
              </w:rPr>
            </w:pPr>
          </w:p>
          <w:p w14:paraId="0C66BDD0" w14:textId="77777777" w:rsidR="000D194F" w:rsidRDefault="000D194F" w:rsidP="009833D1">
            <w:pPr>
              <w:rPr>
                <w:sz w:val="24"/>
              </w:rPr>
            </w:pPr>
          </w:p>
          <w:p w14:paraId="5C8C89D6" w14:textId="77777777" w:rsidR="000D194F" w:rsidRDefault="000D194F" w:rsidP="009833D1">
            <w:pPr>
              <w:rPr>
                <w:sz w:val="24"/>
              </w:rPr>
            </w:pPr>
          </w:p>
          <w:p w14:paraId="1690B634" w14:textId="77777777" w:rsidR="000D194F" w:rsidRDefault="000D194F" w:rsidP="009833D1">
            <w:pPr>
              <w:rPr>
                <w:sz w:val="24"/>
              </w:rPr>
            </w:pPr>
          </w:p>
          <w:p w14:paraId="48AAAC1A" w14:textId="77777777" w:rsidR="000D194F" w:rsidRDefault="000D194F" w:rsidP="009833D1">
            <w:pPr>
              <w:rPr>
                <w:sz w:val="24"/>
              </w:rPr>
            </w:pPr>
            <w:r>
              <w:rPr>
                <w:sz w:val="24"/>
              </w:rPr>
              <w:t>How would you feel if you participated in social events like this on a regular basis with these challenges? What might you do as a result?</w:t>
            </w:r>
          </w:p>
          <w:p w14:paraId="569938A9" w14:textId="77777777" w:rsidR="000D194F" w:rsidRDefault="000D194F" w:rsidP="009833D1">
            <w:pPr>
              <w:rPr>
                <w:sz w:val="24"/>
              </w:rPr>
            </w:pPr>
          </w:p>
          <w:p w14:paraId="4F1F95B8" w14:textId="77777777" w:rsidR="000D194F" w:rsidRDefault="000D194F" w:rsidP="009833D1">
            <w:pPr>
              <w:rPr>
                <w:sz w:val="24"/>
              </w:rPr>
            </w:pPr>
          </w:p>
          <w:p w14:paraId="09BF8405" w14:textId="77777777" w:rsidR="000D194F" w:rsidRDefault="000D194F" w:rsidP="009833D1">
            <w:pPr>
              <w:rPr>
                <w:sz w:val="24"/>
              </w:rPr>
            </w:pPr>
          </w:p>
          <w:p w14:paraId="133874EF" w14:textId="77777777" w:rsidR="000D194F" w:rsidRDefault="000D194F" w:rsidP="009833D1">
            <w:pPr>
              <w:rPr>
                <w:sz w:val="24"/>
              </w:rPr>
            </w:pPr>
          </w:p>
          <w:p w14:paraId="77EAA261" w14:textId="77777777" w:rsidR="000D194F" w:rsidRDefault="000D194F" w:rsidP="009833D1">
            <w:pPr>
              <w:rPr>
                <w:sz w:val="24"/>
              </w:rPr>
            </w:pPr>
          </w:p>
          <w:p w14:paraId="7F644DDC" w14:textId="77777777" w:rsidR="000D194F" w:rsidRDefault="000D194F" w:rsidP="009833D1">
            <w:pPr>
              <w:rPr>
                <w:sz w:val="24"/>
              </w:rPr>
            </w:pPr>
            <w:r>
              <w:rPr>
                <w:sz w:val="24"/>
              </w:rPr>
              <w:t xml:space="preserve">What services, tools, or inventions could help adults stay active and social even when they have these challenges? </w:t>
            </w:r>
          </w:p>
        </w:tc>
        <w:tc>
          <w:tcPr>
            <w:tcW w:w="3744" w:type="dxa"/>
          </w:tcPr>
          <w:p w14:paraId="460BDD0B" w14:textId="77777777" w:rsidR="000D194F" w:rsidRDefault="000D194F" w:rsidP="009833D1">
            <w:pPr>
              <w:rPr>
                <w:sz w:val="24"/>
              </w:rPr>
            </w:pPr>
            <w:r>
              <w:rPr>
                <w:sz w:val="24"/>
              </w:rPr>
              <w:t>Write down three things that you heard stroke sufferer # 1 say.</w:t>
            </w:r>
          </w:p>
          <w:p w14:paraId="502BCD08" w14:textId="77777777" w:rsidR="000D194F" w:rsidRDefault="000D194F" w:rsidP="009833D1">
            <w:pPr>
              <w:rPr>
                <w:sz w:val="24"/>
              </w:rPr>
            </w:pPr>
          </w:p>
          <w:p w14:paraId="3B65842C" w14:textId="77777777" w:rsidR="000D194F" w:rsidRDefault="000D194F" w:rsidP="009833D1">
            <w:pPr>
              <w:rPr>
                <w:sz w:val="24"/>
              </w:rPr>
            </w:pPr>
            <w:r>
              <w:rPr>
                <w:sz w:val="24"/>
              </w:rPr>
              <w:t>1.</w:t>
            </w:r>
          </w:p>
          <w:p w14:paraId="408C64C6" w14:textId="77777777" w:rsidR="000D194F" w:rsidRDefault="000D194F" w:rsidP="009833D1">
            <w:pPr>
              <w:ind w:left="720"/>
              <w:rPr>
                <w:sz w:val="24"/>
              </w:rPr>
            </w:pPr>
          </w:p>
          <w:p w14:paraId="6502E322" w14:textId="77777777" w:rsidR="000D194F" w:rsidRDefault="000D194F" w:rsidP="009833D1">
            <w:pPr>
              <w:ind w:left="720"/>
              <w:rPr>
                <w:sz w:val="24"/>
              </w:rPr>
            </w:pPr>
          </w:p>
          <w:p w14:paraId="3AD07C13" w14:textId="77777777" w:rsidR="000D194F" w:rsidRDefault="000D194F" w:rsidP="009833D1">
            <w:pPr>
              <w:ind w:left="720"/>
              <w:rPr>
                <w:sz w:val="24"/>
              </w:rPr>
            </w:pPr>
          </w:p>
          <w:p w14:paraId="6B34ADE1" w14:textId="77777777" w:rsidR="000D194F" w:rsidRDefault="000D194F" w:rsidP="009833D1">
            <w:pPr>
              <w:rPr>
                <w:sz w:val="24"/>
              </w:rPr>
            </w:pPr>
            <w:r>
              <w:rPr>
                <w:sz w:val="24"/>
              </w:rPr>
              <w:t>2.</w:t>
            </w:r>
          </w:p>
          <w:p w14:paraId="5EFF8DCB" w14:textId="77777777" w:rsidR="000D194F" w:rsidRDefault="000D194F" w:rsidP="009833D1">
            <w:pPr>
              <w:ind w:firstLine="720"/>
              <w:rPr>
                <w:sz w:val="24"/>
              </w:rPr>
            </w:pPr>
          </w:p>
          <w:p w14:paraId="0CEF84BC" w14:textId="77777777" w:rsidR="000D194F" w:rsidRDefault="000D194F" w:rsidP="009833D1">
            <w:pPr>
              <w:ind w:firstLine="720"/>
              <w:rPr>
                <w:sz w:val="24"/>
              </w:rPr>
            </w:pPr>
          </w:p>
          <w:p w14:paraId="5BC3C78F" w14:textId="77777777" w:rsidR="000D194F" w:rsidRDefault="000D194F" w:rsidP="009833D1">
            <w:pPr>
              <w:ind w:firstLine="720"/>
              <w:rPr>
                <w:sz w:val="24"/>
              </w:rPr>
            </w:pPr>
          </w:p>
          <w:p w14:paraId="00CB99B0" w14:textId="77777777" w:rsidR="000D194F" w:rsidRDefault="000D194F" w:rsidP="009833D1">
            <w:pPr>
              <w:rPr>
                <w:sz w:val="24"/>
              </w:rPr>
            </w:pPr>
            <w:r>
              <w:rPr>
                <w:sz w:val="24"/>
              </w:rPr>
              <w:t>3.</w:t>
            </w:r>
          </w:p>
          <w:p w14:paraId="1DD39529" w14:textId="77777777" w:rsidR="000D194F" w:rsidRDefault="000D194F" w:rsidP="009833D1">
            <w:pPr>
              <w:rPr>
                <w:b/>
                <w:sz w:val="24"/>
              </w:rPr>
            </w:pPr>
          </w:p>
          <w:p w14:paraId="590DFD6B" w14:textId="77777777" w:rsidR="000D194F" w:rsidRDefault="000D194F" w:rsidP="009833D1">
            <w:pPr>
              <w:rPr>
                <w:b/>
                <w:sz w:val="24"/>
              </w:rPr>
            </w:pPr>
          </w:p>
          <w:p w14:paraId="08BFC7B5" w14:textId="77777777" w:rsidR="000D194F" w:rsidRDefault="000D194F" w:rsidP="009833D1">
            <w:pPr>
              <w:rPr>
                <w:sz w:val="24"/>
              </w:rPr>
            </w:pPr>
          </w:p>
          <w:p w14:paraId="405D0DAC" w14:textId="77777777" w:rsidR="000D194F" w:rsidRDefault="000D194F" w:rsidP="009833D1">
            <w:pPr>
              <w:rPr>
                <w:sz w:val="24"/>
              </w:rPr>
            </w:pPr>
          </w:p>
          <w:p w14:paraId="4CE24BB0" w14:textId="77777777" w:rsidR="000D194F" w:rsidRDefault="000D194F" w:rsidP="009833D1">
            <w:pPr>
              <w:rPr>
                <w:sz w:val="24"/>
              </w:rPr>
            </w:pPr>
            <w:r>
              <w:rPr>
                <w:sz w:val="24"/>
              </w:rPr>
              <w:t>Write down three things that you heard stroke sufferer # 2 say.</w:t>
            </w:r>
          </w:p>
          <w:p w14:paraId="207E6E5D" w14:textId="77777777" w:rsidR="000D194F" w:rsidRDefault="000D194F" w:rsidP="009833D1">
            <w:pPr>
              <w:rPr>
                <w:b/>
                <w:sz w:val="24"/>
              </w:rPr>
            </w:pPr>
          </w:p>
          <w:p w14:paraId="2D5CADF1" w14:textId="77777777" w:rsidR="000D194F" w:rsidRPr="007C3DAC" w:rsidRDefault="000D194F" w:rsidP="009833D1">
            <w:pPr>
              <w:rPr>
                <w:sz w:val="24"/>
              </w:rPr>
            </w:pPr>
            <w:r w:rsidRPr="007C3DAC">
              <w:rPr>
                <w:sz w:val="24"/>
              </w:rPr>
              <w:t>1.</w:t>
            </w:r>
          </w:p>
          <w:p w14:paraId="5789CD51" w14:textId="77777777" w:rsidR="000D194F" w:rsidRDefault="000D194F" w:rsidP="009833D1">
            <w:pPr>
              <w:rPr>
                <w:sz w:val="24"/>
              </w:rPr>
            </w:pPr>
          </w:p>
          <w:p w14:paraId="5C96834D" w14:textId="77777777" w:rsidR="000D194F" w:rsidRPr="007C3DAC" w:rsidRDefault="000D194F" w:rsidP="009833D1">
            <w:pPr>
              <w:rPr>
                <w:sz w:val="24"/>
              </w:rPr>
            </w:pPr>
          </w:p>
          <w:p w14:paraId="153809E0" w14:textId="77777777" w:rsidR="000D194F" w:rsidRPr="007C3DAC" w:rsidRDefault="000D194F" w:rsidP="009833D1">
            <w:pPr>
              <w:rPr>
                <w:sz w:val="24"/>
              </w:rPr>
            </w:pPr>
          </w:p>
          <w:p w14:paraId="21DF953E" w14:textId="77777777" w:rsidR="000D194F" w:rsidRPr="007C3DAC" w:rsidRDefault="000D194F" w:rsidP="009833D1">
            <w:pPr>
              <w:rPr>
                <w:sz w:val="24"/>
              </w:rPr>
            </w:pPr>
            <w:r w:rsidRPr="007C3DAC">
              <w:rPr>
                <w:sz w:val="24"/>
              </w:rPr>
              <w:t>2.</w:t>
            </w:r>
          </w:p>
          <w:p w14:paraId="196D2E36" w14:textId="77777777" w:rsidR="000D194F" w:rsidRDefault="000D194F" w:rsidP="009833D1">
            <w:pPr>
              <w:rPr>
                <w:sz w:val="24"/>
              </w:rPr>
            </w:pPr>
          </w:p>
          <w:p w14:paraId="0C929A6C" w14:textId="77777777" w:rsidR="000D194F" w:rsidRPr="007C3DAC" w:rsidRDefault="000D194F" w:rsidP="009833D1">
            <w:pPr>
              <w:rPr>
                <w:sz w:val="24"/>
              </w:rPr>
            </w:pPr>
          </w:p>
          <w:p w14:paraId="6F3ADBAD" w14:textId="77777777" w:rsidR="000D194F" w:rsidRPr="007C3DAC" w:rsidRDefault="000D194F" w:rsidP="009833D1">
            <w:pPr>
              <w:rPr>
                <w:sz w:val="24"/>
              </w:rPr>
            </w:pPr>
          </w:p>
          <w:p w14:paraId="400A6FC3" w14:textId="77777777" w:rsidR="000D194F" w:rsidRDefault="000D194F" w:rsidP="009833D1">
            <w:pPr>
              <w:rPr>
                <w:sz w:val="24"/>
              </w:rPr>
            </w:pPr>
            <w:r w:rsidRPr="007C3DAC">
              <w:rPr>
                <w:sz w:val="24"/>
              </w:rPr>
              <w:t>3.</w:t>
            </w:r>
          </w:p>
        </w:tc>
      </w:tr>
    </w:tbl>
    <w:p w14:paraId="29774840" w14:textId="77777777" w:rsidR="00CE1BAD" w:rsidRPr="00CE1BAD" w:rsidRDefault="00CE1BAD" w:rsidP="00CE1BAD">
      <w:pPr>
        <w:rPr>
          <w:b/>
          <w:sz w:val="24"/>
        </w:rPr>
      </w:pPr>
    </w:p>
    <w:sectPr w:rsidR="00CE1BAD" w:rsidRPr="00CE1BAD" w:rsidSect="000D194F">
      <w:headerReference w:type="default" r:id="rId7"/>
      <w:pgSz w:w="15840" w:h="12240" w:orient="landscape" w:code="1"/>
      <w:pgMar w:top="720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D9BA8F" w14:textId="77777777" w:rsidR="00461E82" w:rsidRDefault="00461E82" w:rsidP="00CE1BAD">
      <w:pPr>
        <w:spacing w:after="0" w:line="240" w:lineRule="auto"/>
      </w:pPr>
      <w:r>
        <w:separator/>
      </w:r>
    </w:p>
  </w:endnote>
  <w:endnote w:type="continuationSeparator" w:id="0">
    <w:p w14:paraId="17D6A890" w14:textId="77777777" w:rsidR="00461E82" w:rsidRDefault="00461E82" w:rsidP="00CE1B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F494EC" w14:textId="77777777" w:rsidR="00461E82" w:rsidRDefault="00461E82" w:rsidP="00CE1BAD">
      <w:pPr>
        <w:spacing w:after="0" w:line="240" w:lineRule="auto"/>
      </w:pPr>
      <w:r>
        <w:separator/>
      </w:r>
    </w:p>
  </w:footnote>
  <w:footnote w:type="continuationSeparator" w:id="0">
    <w:p w14:paraId="2B022888" w14:textId="77777777" w:rsidR="00461E82" w:rsidRDefault="00461E82" w:rsidP="00CE1B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E471F5" w14:textId="77777777" w:rsidR="00CE1BAD" w:rsidRPr="00AF2777" w:rsidRDefault="00CE1BAD" w:rsidP="00AF2777">
    <w:pPr>
      <w:rPr>
        <w:b/>
        <w:sz w:val="28"/>
      </w:rPr>
    </w:pPr>
    <w:r>
      <w:rPr>
        <w:b/>
        <w:i/>
        <w:sz w:val="28"/>
      </w:rPr>
      <w:t>G</w:t>
    </w:r>
    <w:r w:rsidRPr="00CE1BAD">
      <w:rPr>
        <w:b/>
        <w:i/>
        <w:sz w:val="28"/>
      </w:rPr>
      <w:t>ray for a Day</w:t>
    </w:r>
    <w:r w:rsidRPr="00CE1BAD">
      <w:rPr>
        <w:b/>
        <w:sz w:val="28"/>
      </w:rPr>
      <w:t xml:space="preserve">: </w:t>
    </w:r>
    <w:r w:rsidR="00AF2777">
      <w:rPr>
        <w:b/>
        <w:sz w:val="28"/>
      </w:rPr>
      <w:t xml:space="preserve">Activity Station </w:t>
    </w:r>
    <w:r w:rsidRPr="00CE1BAD">
      <w:rPr>
        <w:b/>
        <w:sz w:val="28"/>
      </w:rPr>
      <w:t>Worksheet</w:t>
    </w:r>
    <w:r w:rsidR="00AF2777">
      <w:rPr>
        <w:b/>
        <w:sz w:val="28"/>
      </w:rPr>
      <w:tab/>
    </w:r>
    <w:r w:rsidR="00AF2777">
      <w:rPr>
        <w:b/>
        <w:sz w:val="28"/>
      </w:rPr>
      <w:tab/>
    </w:r>
    <w:r w:rsidR="00AF2777">
      <w:rPr>
        <w:b/>
        <w:sz w:val="28"/>
      </w:rPr>
      <w:tab/>
    </w:r>
    <w:r w:rsidR="00AF2777">
      <w:rPr>
        <w:b/>
        <w:sz w:val="28"/>
      </w:rPr>
      <w:tab/>
    </w:r>
    <w:r>
      <w:rPr>
        <w:b/>
        <w:sz w:val="28"/>
      </w:rPr>
      <w:t>Name: 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1F9D"/>
    <w:multiLevelType w:val="hybridMultilevel"/>
    <w:tmpl w:val="D960D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26EA3"/>
    <w:multiLevelType w:val="hybridMultilevel"/>
    <w:tmpl w:val="7A00B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MxMDY1NbA0NTJX0lEKTi0uzszPAykwrAUAQ6KqkCwAAAA="/>
  </w:docVars>
  <w:rsids>
    <w:rsidRoot w:val="00CE1BAD"/>
    <w:rsid w:val="000D194F"/>
    <w:rsid w:val="0011667A"/>
    <w:rsid w:val="001E50A3"/>
    <w:rsid w:val="002F7EAD"/>
    <w:rsid w:val="00311744"/>
    <w:rsid w:val="00461E82"/>
    <w:rsid w:val="00500BE2"/>
    <w:rsid w:val="005355F7"/>
    <w:rsid w:val="00577070"/>
    <w:rsid w:val="007C3DAC"/>
    <w:rsid w:val="00840C72"/>
    <w:rsid w:val="00993994"/>
    <w:rsid w:val="009D1D5E"/>
    <w:rsid w:val="00AF2777"/>
    <w:rsid w:val="00B81DCA"/>
    <w:rsid w:val="00BC73F2"/>
    <w:rsid w:val="00C4369E"/>
    <w:rsid w:val="00CE1BAD"/>
    <w:rsid w:val="00CF70B2"/>
    <w:rsid w:val="00DC2DD0"/>
    <w:rsid w:val="00DF1D89"/>
    <w:rsid w:val="00E47A64"/>
    <w:rsid w:val="00F331C7"/>
    <w:rsid w:val="00FB5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B707B"/>
  <w15:chartTrackingRefBased/>
  <w15:docId w15:val="{31350F9D-E20E-419D-9719-E39E2F695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73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1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E1B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BA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1B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BAD"/>
  </w:style>
  <w:style w:type="paragraph" w:styleId="Footer">
    <w:name w:val="footer"/>
    <w:basedOn w:val="Normal"/>
    <w:link w:val="FooterChar"/>
    <w:uiPriority w:val="99"/>
    <w:unhideWhenUsed/>
    <w:rsid w:val="00CE1B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BAD"/>
  </w:style>
  <w:style w:type="paragraph" w:styleId="ListParagraph">
    <w:name w:val="List Paragraph"/>
    <w:basedOn w:val="Normal"/>
    <w:uiPriority w:val="34"/>
    <w:qFormat/>
    <w:rsid w:val="005355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7</Words>
  <Characters>1265</Characters>
  <Application>Microsoft Office Word</Application>
  <DocSecurity>0</DocSecurity>
  <Lines>4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Human Ecology, Kansas State University</Company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Yelland</dc:creator>
  <cp:keywords/>
  <dc:description/>
  <cp:lastModifiedBy>Erin Yelland</cp:lastModifiedBy>
  <cp:revision>2</cp:revision>
  <cp:lastPrinted>2017-03-02T00:48:00Z</cp:lastPrinted>
  <dcterms:created xsi:type="dcterms:W3CDTF">2018-08-02T18:12:00Z</dcterms:created>
  <dcterms:modified xsi:type="dcterms:W3CDTF">2018-08-02T18:12:00Z</dcterms:modified>
</cp:coreProperties>
</file>